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481AB2" w14:textId="3BC54C08" w:rsidR="005056FE" w:rsidRPr="00F6617A" w:rsidRDefault="001E0E3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>One Sentence Problem Statement</w:t>
      </w:r>
      <w:bookmarkStart w:id="0" w:name="_GoBack"/>
      <w:bookmarkEnd w:id="0"/>
    </w:p>
    <w:p w14:paraId="44B168A5" w14:textId="7E1A779E" w:rsidR="007A4769" w:rsidRPr="00F6617A" w:rsidRDefault="007A476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>Short: There is not a common definition of a Data Scientist</w:t>
      </w:r>
    </w:p>
    <w:p w14:paraId="73C40B78" w14:textId="574101C7" w:rsidR="001E0E39" w:rsidRPr="00F6617A" w:rsidRDefault="007A4769" w:rsidP="00546D34">
      <w:pPr>
        <w:rPr>
          <w:b/>
          <w:bCs/>
          <w:sz w:val="24"/>
          <w:szCs w:val="24"/>
        </w:rPr>
      </w:pPr>
      <w:r w:rsidRPr="00F6617A">
        <w:rPr>
          <w:b/>
          <w:bCs/>
          <w:sz w:val="24"/>
          <w:szCs w:val="24"/>
        </w:rPr>
        <w:t xml:space="preserve">Long: </w:t>
      </w:r>
      <w:r w:rsidR="00546D34" w:rsidRPr="00F6617A">
        <w:rPr>
          <w:b/>
          <w:bCs/>
          <w:sz w:val="24"/>
          <w:szCs w:val="24"/>
        </w:rPr>
        <w:t>Who and/or what is a</w:t>
      </w:r>
      <w:r w:rsidR="001E0E39" w:rsidRPr="00F6617A">
        <w:rPr>
          <w:b/>
          <w:bCs/>
          <w:sz w:val="24"/>
          <w:szCs w:val="24"/>
        </w:rPr>
        <w:t xml:space="preserve"> Data Scientist is undecided - leading to unmet expectations, misfit hires, and lost time/resources for employers, employees, and applicants.</w:t>
      </w:r>
    </w:p>
    <w:p w14:paraId="3EF068B2" w14:textId="73EE265A" w:rsidR="00526290" w:rsidRPr="00526290" w:rsidRDefault="00526290" w:rsidP="00526290">
      <w:pPr>
        <w:jc w:val="center"/>
        <w:rPr>
          <w:b/>
          <w:bCs/>
          <w:sz w:val="40"/>
          <w:szCs w:val="40"/>
        </w:rPr>
      </w:pPr>
      <w:r w:rsidRPr="00526290">
        <w:rPr>
          <w:b/>
          <w:bCs/>
          <w:sz w:val="40"/>
          <w:szCs w:val="40"/>
        </w:rPr>
        <w:t>Jodi’s Script</w:t>
      </w:r>
    </w:p>
    <w:p w14:paraId="5537448D" w14:textId="77777777" w:rsidR="00526290" w:rsidRDefault="00526290" w:rsidP="009D26E3">
      <w:pPr>
        <w:rPr>
          <w:color w:val="FF0000"/>
        </w:rPr>
      </w:pPr>
    </w:p>
    <w:p w14:paraId="0CB6D228" w14:textId="6F4E0D36" w:rsidR="009D26E3" w:rsidRPr="00985BF6" w:rsidRDefault="009D26E3" w:rsidP="009D26E3">
      <w:r w:rsidRPr="00C27502">
        <w:rPr>
          <w:color w:val="FF0000"/>
        </w:rPr>
        <w:t xml:space="preserve">Slide 3: </w:t>
      </w:r>
      <w:r>
        <w:t>Good morning everyone, my name is Jodi Pafford from Aurora, Colorado</w:t>
      </w:r>
      <w:r w:rsidR="00363C4C">
        <w:t>.</w:t>
      </w:r>
      <w:r>
        <w:t xml:space="preserve"> I am an innovative analyzer who loves </w:t>
      </w:r>
      <w:r w:rsidR="00363C4C">
        <w:t xml:space="preserve">Natural Language Processing, </w:t>
      </w:r>
      <w:r>
        <w:t>jigsaw puzzles, and watching it snow outside.</w:t>
      </w:r>
      <w:r w:rsidR="00363C4C">
        <w:t xml:space="preserve"> Am I a Data Scientist?</w:t>
      </w:r>
    </w:p>
    <w:p w14:paraId="1BEA75D3" w14:textId="77777777" w:rsidR="009D26E3" w:rsidRDefault="009D26E3" w:rsidP="00985BF6">
      <w:pPr>
        <w:rPr>
          <w:color w:val="FF0000"/>
        </w:rPr>
      </w:pPr>
    </w:p>
    <w:p w14:paraId="0696FDB5" w14:textId="31FFB693" w:rsidR="00985BF6" w:rsidRPr="00985BF6" w:rsidRDefault="00C27502" w:rsidP="00985BF6">
      <w:r w:rsidRPr="00C27502">
        <w:rPr>
          <w:color w:val="FF0000"/>
        </w:rPr>
        <w:t xml:space="preserve">Slide 13: </w:t>
      </w:r>
      <w:r w:rsidR="00985BF6" w:rsidRPr="00985BF6">
        <w:t>To build a dataset, we used the python library, Beautiful Soup, to scrape indeed.com</w:t>
      </w:r>
      <w:r w:rsidR="00115112">
        <w:t xml:space="preserve"> for job postings</w:t>
      </w:r>
      <w:r w:rsidR="00985BF6" w:rsidRPr="00985BF6">
        <w:t>. Beautiful Soup allowed us to go from the HTML code within the website to a nice clean csv export.</w:t>
      </w:r>
    </w:p>
    <w:p w14:paraId="17152C87" w14:textId="77777777" w:rsidR="00985BF6" w:rsidRDefault="00985BF6" w:rsidP="00985BF6"/>
    <w:p w14:paraId="494C9440" w14:textId="5445E331" w:rsidR="00985BF6" w:rsidRPr="00985BF6" w:rsidRDefault="00C27502" w:rsidP="00985BF6">
      <w:r w:rsidRPr="00C27502">
        <w:rPr>
          <w:color w:val="FF0000"/>
        </w:rPr>
        <w:t>Slide 1</w:t>
      </w:r>
      <w:r>
        <w:rPr>
          <w:color w:val="FF0000"/>
        </w:rPr>
        <w:t>4</w:t>
      </w:r>
      <w:r w:rsidRPr="00C27502">
        <w:rPr>
          <w:color w:val="FF0000"/>
        </w:rPr>
        <w:t xml:space="preserve">: </w:t>
      </w:r>
      <w:r w:rsidR="00985BF6" w:rsidRPr="00985BF6">
        <w:t xml:space="preserve">Our dataset was created by searching </w:t>
      </w:r>
      <w:r w:rsidR="007A4769">
        <w:t>6</w:t>
      </w:r>
      <w:r w:rsidR="00985BF6" w:rsidRPr="00985BF6">
        <w:t xml:space="preserve"> different job titles: Data Scientist, Data Analyst, </w:t>
      </w:r>
      <w:r w:rsidR="007A4769">
        <w:t xml:space="preserve">Data Engineer, </w:t>
      </w:r>
      <w:r w:rsidR="00985BF6" w:rsidRPr="00985BF6">
        <w:t xml:space="preserve">Database Administrator, Software Engineer, and Statistician. </w:t>
      </w:r>
    </w:p>
    <w:p w14:paraId="762D6939" w14:textId="494A8610" w:rsidR="002F4801" w:rsidRDefault="0006330C" w:rsidP="00985BF6"/>
    <w:p w14:paraId="36961A55" w14:textId="6A60778F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5</w:t>
      </w:r>
      <w:r w:rsidRPr="00C27502">
        <w:rPr>
          <w:color w:val="FF0000"/>
        </w:rPr>
        <w:t>:</w:t>
      </w:r>
      <w:r w:rsidR="007A4769">
        <w:rPr>
          <w:color w:val="FF0000"/>
        </w:rPr>
        <w:t xml:space="preserve"> </w:t>
      </w:r>
      <w:r w:rsidR="007A4769">
        <w:t>We</w:t>
      </w:r>
      <w:r w:rsidR="00F6617A">
        <w:t xml:space="preserve"> specifically</w:t>
      </w:r>
      <w:r w:rsidR="00985BF6">
        <w:t xml:space="preserve"> </w:t>
      </w:r>
      <w:r w:rsidR="007A4769">
        <w:t xml:space="preserve">searched </w:t>
      </w:r>
      <w:r w:rsidR="00F6617A">
        <w:t xml:space="preserve">those 6 titles in </w:t>
      </w:r>
      <w:r w:rsidR="007A4769">
        <w:t>the top 16 locations for data scientists</w:t>
      </w:r>
      <w:r w:rsidR="00985BF6">
        <w:t xml:space="preserve"> across the United States</w:t>
      </w:r>
      <w:r w:rsidR="00985BF6" w:rsidRPr="00985BF6">
        <w:t xml:space="preserve">. We </w:t>
      </w:r>
      <w:r w:rsidR="007A4769">
        <w:t xml:space="preserve">collected </w:t>
      </w:r>
      <w:r w:rsidR="00985BF6" w:rsidRPr="00985BF6">
        <w:t>8,738 unique job postings in our dataset.</w:t>
      </w:r>
      <w:r w:rsidR="00985BF6">
        <w:t xml:space="preserve"> </w:t>
      </w:r>
      <w:r w:rsidR="007D6C54">
        <w:t>The most were collected from California.</w:t>
      </w:r>
    </w:p>
    <w:p w14:paraId="090B1E3A" w14:textId="7773F54A" w:rsidR="00985BF6" w:rsidRPr="00985BF6" w:rsidRDefault="00985BF6" w:rsidP="00985BF6"/>
    <w:p w14:paraId="6C70ED1A" w14:textId="055E94D3" w:rsid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6</w:t>
      </w:r>
      <w:r w:rsidRPr="00C27502">
        <w:rPr>
          <w:color w:val="FF0000"/>
        </w:rPr>
        <w:t xml:space="preserve">: </w:t>
      </w:r>
      <w:r w:rsidR="009235A0">
        <w:t xml:space="preserve"> Data Scientist</w:t>
      </w:r>
      <w:r w:rsidR="00F16730">
        <w:t xml:space="preserve"> job postings</w:t>
      </w:r>
      <w:r w:rsidR="00363C4C">
        <w:t xml:space="preserve"> contained 20% of our dataset</w:t>
      </w:r>
      <w:r w:rsidR="009235A0">
        <w:t xml:space="preserve">. </w:t>
      </w:r>
      <w:r w:rsidR="00363C4C">
        <w:t xml:space="preserve">Software Engineer was approximately One-third of our dataset and </w:t>
      </w:r>
      <w:r w:rsidR="009235A0">
        <w:t xml:space="preserve">and </w:t>
      </w:r>
      <w:r w:rsidR="00363C4C">
        <w:t xml:space="preserve">using our 16 cities, </w:t>
      </w:r>
      <w:r w:rsidR="009235A0">
        <w:t>Statistician job posting</w:t>
      </w:r>
      <w:r w:rsidR="00363C4C">
        <w:t xml:space="preserve"> make-up only 2% of our dataset.</w:t>
      </w:r>
    </w:p>
    <w:p w14:paraId="0A355249" w14:textId="1BFF803E" w:rsidR="00E65664" w:rsidRDefault="00E65664" w:rsidP="00985BF6">
      <w:pPr>
        <w:spacing w:after="0" w:line="276" w:lineRule="auto"/>
      </w:pPr>
    </w:p>
    <w:p w14:paraId="33E796CD" w14:textId="4CFB6D5D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7</w:t>
      </w:r>
      <w:r w:rsidRPr="00C27502">
        <w:rPr>
          <w:color w:val="FF0000"/>
        </w:rPr>
        <w:t xml:space="preserve">: </w:t>
      </w:r>
      <w:r w:rsidR="00257899">
        <w:t>Indeed.com allows companies to post job</w:t>
      </w:r>
      <w:r w:rsidR="00F6617A">
        <w:t>s</w:t>
      </w:r>
      <w:r w:rsidR="00257899">
        <w:t xml:space="preserve"> </w:t>
      </w:r>
      <w:r w:rsidR="00062D76">
        <w:t>in any format</w:t>
      </w:r>
      <w:r w:rsidR="0069724E">
        <w:t>. This mean</w:t>
      </w:r>
      <w:r w:rsidR="00B97665">
        <w:t>s</w:t>
      </w:r>
      <w:r w:rsidR="0069724E">
        <w:t xml:space="preserve"> that </w:t>
      </w:r>
      <w:r w:rsidR="00B97665">
        <w:t>a</w:t>
      </w:r>
      <w:r w:rsidR="0069724E">
        <w:t xml:space="preserve"> job posting </w:t>
      </w:r>
      <w:r w:rsidR="00F6617A">
        <w:t>usually</w:t>
      </w:r>
      <w:r w:rsidR="0069724E">
        <w:t xml:space="preserve"> include “Equal Opportunity” Language, company information, and varying use of styles making</w:t>
      </w:r>
      <w:r w:rsidR="00F6617A">
        <w:t xml:space="preserve"> the data cleaning process difficult</w:t>
      </w:r>
      <w:r w:rsidR="0069724E">
        <w:t>.</w:t>
      </w:r>
      <w:r w:rsidR="0069724E">
        <w:br/>
      </w:r>
    </w:p>
    <w:p w14:paraId="15A764B0" w14:textId="7763A23C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8</w:t>
      </w:r>
      <w:r w:rsidRPr="00C27502">
        <w:rPr>
          <w:color w:val="FF0000"/>
        </w:rPr>
        <w:t xml:space="preserve">: </w:t>
      </w:r>
      <w:r w:rsidR="00B97665">
        <w:t>So, we used</w:t>
      </w:r>
      <w:r w:rsidR="0069724E">
        <w:t xml:space="preserve"> BeatifulSoup to extract </w:t>
      </w:r>
      <w:r w:rsidR="009C5B4F">
        <w:t>bulleted text beneath bold headings.</w:t>
      </w:r>
      <w:r w:rsidR="0069724E">
        <w:t xml:space="preserve"> We </w:t>
      </w:r>
      <w:r>
        <w:t>used</w:t>
      </w:r>
      <w:r w:rsidR="009C5B4F">
        <w:t xml:space="preserve"> the </w:t>
      </w:r>
      <w:r w:rsidR="005E47B4">
        <w:t>heading</w:t>
      </w:r>
      <w:r w:rsidR="00F6617A">
        <w:t xml:space="preserve">s </w:t>
      </w:r>
      <w:r w:rsidR="005E47B4">
        <w:t>of</w:t>
      </w:r>
      <w:r>
        <w:t>:</w:t>
      </w:r>
      <w:r w:rsidR="0069724E">
        <w:t xml:space="preserve"> Education, Qualifications, Responsibilities, Requirements, and Skills. We then combined all of these into one corpus. </w:t>
      </w:r>
    </w:p>
    <w:p w14:paraId="1CA89CC3" w14:textId="77777777" w:rsidR="0069724E" w:rsidRDefault="0069724E" w:rsidP="00985BF6">
      <w:pPr>
        <w:spacing w:after="0" w:line="276" w:lineRule="auto"/>
      </w:pPr>
    </w:p>
    <w:p w14:paraId="02EFD1FF" w14:textId="576E2304" w:rsidR="00E65664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9</w:t>
      </w:r>
      <w:r w:rsidRPr="00C27502">
        <w:rPr>
          <w:color w:val="FF0000"/>
        </w:rPr>
        <w:t xml:space="preserve">: </w:t>
      </w:r>
      <w:r w:rsidR="009C5B4F">
        <w:t>Next we were able to start our NLP pipeline. W</w:t>
      </w:r>
      <w:r w:rsidR="00E65664">
        <w:t>e use</w:t>
      </w:r>
      <w:r w:rsidR="0075736F">
        <w:t>d</w:t>
      </w:r>
      <w:r w:rsidR="0069724E">
        <w:t xml:space="preserve"> the</w:t>
      </w:r>
      <w:r w:rsidR="00E65664">
        <w:t xml:space="preserve"> Python libraries, </w:t>
      </w:r>
      <w:r w:rsidR="001A3703">
        <w:t>Natural Language TookKit (</w:t>
      </w:r>
      <w:r w:rsidR="00E65664">
        <w:t>NLTK</w:t>
      </w:r>
      <w:r w:rsidR="001A3703">
        <w:t>)</w:t>
      </w:r>
      <w:r w:rsidR="00E65664">
        <w:t xml:space="preserve"> and spaCy to remove stop words and </w:t>
      </w:r>
      <w:r w:rsidR="00062D76">
        <w:t>eliminate</w:t>
      </w:r>
      <w:r w:rsidR="00257899">
        <w:t xml:space="preserve"> extra </w:t>
      </w:r>
      <w:proofErr w:type="gramStart"/>
      <w:r w:rsidR="00257899">
        <w:t>symbols</w:t>
      </w:r>
      <w:r w:rsidR="009C5B4F">
        <w:t>,</w:t>
      </w:r>
      <w:r w:rsidR="00257899">
        <w:t xml:space="preserve"> and</w:t>
      </w:r>
      <w:proofErr w:type="gramEnd"/>
      <w:r w:rsidR="00257899">
        <w:t xml:space="preserve"> line breaks.</w:t>
      </w:r>
    </w:p>
    <w:p w14:paraId="5C74A9EC" w14:textId="02A7B92A" w:rsidR="00062D76" w:rsidRDefault="00062D76" w:rsidP="00985BF6">
      <w:pPr>
        <w:spacing w:after="0" w:line="276" w:lineRule="auto"/>
      </w:pPr>
    </w:p>
    <w:p w14:paraId="30A44085" w14:textId="774C83AD" w:rsidR="00062D76" w:rsidRDefault="00062D76" w:rsidP="00062D76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20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 w:rsidR="0075736F">
        <w:t xml:space="preserve">In order to </w:t>
      </w:r>
      <w:r w:rsidR="007D6C54">
        <w:t>transform</w:t>
      </w:r>
      <w:r w:rsidR="0075736F">
        <w:t xml:space="preserve"> our words into something usable for analysis, we used Tensor Flow hub’s Universal Sentence Encoder to turn our corpus into </w:t>
      </w:r>
      <w:proofErr w:type="gramStart"/>
      <w:r w:rsidR="0075736F">
        <w:t>512 dimension</w:t>
      </w:r>
      <w:r w:rsidR="005E47B4">
        <w:t>al</w:t>
      </w:r>
      <w:proofErr w:type="gramEnd"/>
      <w:r w:rsidR="0075736F">
        <w:t xml:space="preserve"> feature vectors that were ready for analysis.</w:t>
      </w:r>
    </w:p>
    <w:p w14:paraId="231AE943" w14:textId="5A7362D0" w:rsidR="0075736F" w:rsidRDefault="0075736F" w:rsidP="00062D76">
      <w:pPr>
        <w:spacing w:after="0" w:line="276" w:lineRule="auto"/>
      </w:pPr>
    </w:p>
    <w:p w14:paraId="11CDEC92" w14:textId="7711F9E3" w:rsidR="0075736F" w:rsidRDefault="0075736F" w:rsidP="0075736F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28</w:t>
      </w:r>
      <w:r w:rsidR="005E47B4">
        <w:rPr>
          <w:color w:val="FF0000"/>
        </w:rPr>
        <w:t>-29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>
        <w:t>Now that we had our analysis complete, we went back to our</w:t>
      </w:r>
      <w:r w:rsidR="001A3703">
        <w:t xml:space="preserve"> job postings </w:t>
      </w:r>
      <w:r>
        <w:t>to pull out the most common word</w:t>
      </w:r>
      <w:r w:rsidR="002F0393">
        <w:t>s</w:t>
      </w:r>
      <w:r>
        <w:t xml:space="preserve">. </w:t>
      </w:r>
      <w:r w:rsidR="005E47B4">
        <w:t>Here you can see</w:t>
      </w:r>
      <w:r w:rsidR="002A316B">
        <w:t xml:space="preserve"> that Data Scientist, Data Analyst, and Statistician all share common words like “Analysis”, “Statistics”</w:t>
      </w:r>
      <w:r w:rsidR="002F0393">
        <w:t>, “Communication”, and “Team”</w:t>
      </w:r>
      <w:r w:rsidR="002A316B">
        <w:t xml:space="preserve">. A Data Scientist adds tools </w:t>
      </w:r>
      <w:r w:rsidR="00445790">
        <w:t xml:space="preserve">and skills </w:t>
      </w:r>
      <w:r w:rsidR="002A316B">
        <w:t xml:space="preserve">such as </w:t>
      </w:r>
      <w:r w:rsidR="002F0393">
        <w:t>“</w:t>
      </w:r>
      <w:r w:rsidR="00445790">
        <w:t>Programming</w:t>
      </w:r>
      <w:r w:rsidR="002F0393">
        <w:t>”</w:t>
      </w:r>
      <w:r w:rsidR="002A316B">
        <w:t xml:space="preserve">, </w:t>
      </w:r>
      <w:r w:rsidR="002F0393">
        <w:t>“</w:t>
      </w:r>
      <w:r w:rsidR="002A316B">
        <w:t>Engineering</w:t>
      </w:r>
      <w:r w:rsidR="002F0393">
        <w:t>”</w:t>
      </w:r>
      <w:r w:rsidR="002A316B">
        <w:t xml:space="preserve">, </w:t>
      </w:r>
      <w:r w:rsidR="00445790">
        <w:t xml:space="preserve">and </w:t>
      </w:r>
      <w:r w:rsidR="002F0393">
        <w:t>“</w:t>
      </w:r>
      <w:r w:rsidR="002A316B">
        <w:t>Machine Learning</w:t>
      </w:r>
      <w:r w:rsidR="002F0393">
        <w:t>”</w:t>
      </w:r>
      <w:r w:rsidR="002A316B">
        <w:t xml:space="preserve">. </w:t>
      </w:r>
    </w:p>
    <w:p w14:paraId="28A705EF" w14:textId="77777777" w:rsidR="00151F58" w:rsidRDefault="00151F58" w:rsidP="00151F58">
      <w:pPr>
        <w:spacing w:after="0" w:line="276" w:lineRule="auto"/>
        <w:rPr>
          <w:color w:val="FF0000"/>
        </w:rPr>
      </w:pPr>
    </w:p>
    <w:p w14:paraId="628F92BB" w14:textId="5904DD5C" w:rsidR="00062D76" w:rsidRPr="00062D76" w:rsidRDefault="00151F58" w:rsidP="00062D76">
      <w:pPr>
        <w:spacing w:line="276" w:lineRule="auto"/>
      </w:pPr>
      <w:r>
        <w:rPr>
          <w:color w:val="FF0000"/>
        </w:rPr>
        <w:t>S</w:t>
      </w:r>
      <w:r w:rsidR="00062D76" w:rsidRPr="00C27502">
        <w:rPr>
          <w:color w:val="FF0000"/>
        </w:rPr>
        <w:t xml:space="preserve">lide </w:t>
      </w:r>
      <w:r>
        <w:rPr>
          <w:color w:val="FF0000"/>
        </w:rPr>
        <w:t>30</w:t>
      </w:r>
      <w:r w:rsidR="00062D76" w:rsidRPr="00C27502">
        <w:rPr>
          <w:color w:val="FF0000"/>
        </w:rPr>
        <w:t xml:space="preserve">: </w:t>
      </w:r>
      <w:r w:rsidR="007D6C54">
        <w:t>Last May, I was an Excel geek working in education who wanted to know more. Through this program I have learned these skills and more. I am proud to say</w:t>
      </w:r>
      <w:r w:rsidR="00194165">
        <w:t xml:space="preserve"> that</w:t>
      </w:r>
      <w:r w:rsidR="007D6C54">
        <w:t xml:space="preserve"> I AM a Data Scientist.</w:t>
      </w:r>
    </w:p>
    <w:p w14:paraId="0285AD0D" w14:textId="77777777" w:rsidR="00062D76" w:rsidRDefault="00062D76" w:rsidP="00985BF6">
      <w:pPr>
        <w:spacing w:after="0" w:line="276" w:lineRule="auto"/>
      </w:pPr>
    </w:p>
    <w:p w14:paraId="157FA216" w14:textId="5C79DFB0" w:rsidR="00985BF6" w:rsidRDefault="00985BF6" w:rsidP="00985BF6">
      <w:pPr>
        <w:spacing w:after="0" w:line="276" w:lineRule="auto"/>
      </w:pPr>
    </w:p>
    <w:p w14:paraId="4B05E7CF" w14:textId="4D2A2ADA" w:rsidR="00985BF6" w:rsidRDefault="00985BF6" w:rsidP="00985BF6"/>
    <w:sectPr w:rsidR="00985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zQxNDEwNzc3MzBV0lEKTi0uzszPAykwrwUA4SOVtiwAAAA="/>
  </w:docVars>
  <w:rsids>
    <w:rsidRoot w:val="00985BF6"/>
    <w:rsid w:val="00062D76"/>
    <w:rsid w:val="0006330C"/>
    <w:rsid w:val="00115112"/>
    <w:rsid w:val="00151F58"/>
    <w:rsid w:val="00194165"/>
    <w:rsid w:val="001A3703"/>
    <w:rsid w:val="001E0E39"/>
    <w:rsid w:val="00257899"/>
    <w:rsid w:val="002816F1"/>
    <w:rsid w:val="002A316B"/>
    <w:rsid w:val="002F0393"/>
    <w:rsid w:val="00363C4C"/>
    <w:rsid w:val="00445790"/>
    <w:rsid w:val="005056FE"/>
    <w:rsid w:val="00525028"/>
    <w:rsid w:val="00526290"/>
    <w:rsid w:val="00546D34"/>
    <w:rsid w:val="005E47B4"/>
    <w:rsid w:val="00617CC2"/>
    <w:rsid w:val="006742EA"/>
    <w:rsid w:val="0069724E"/>
    <w:rsid w:val="0075736F"/>
    <w:rsid w:val="007A4769"/>
    <w:rsid w:val="007D6C54"/>
    <w:rsid w:val="008077A4"/>
    <w:rsid w:val="0083714E"/>
    <w:rsid w:val="009235A0"/>
    <w:rsid w:val="00985BF6"/>
    <w:rsid w:val="009C5B4F"/>
    <w:rsid w:val="009D26E3"/>
    <w:rsid w:val="00B97665"/>
    <w:rsid w:val="00C27502"/>
    <w:rsid w:val="00E65664"/>
    <w:rsid w:val="00E80601"/>
    <w:rsid w:val="00F13682"/>
    <w:rsid w:val="00F16730"/>
    <w:rsid w:val="00F66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08ED"/>
  <w15:chartTrackingRefBased/>
  <w15:docId w15:val="{F3572A1C-D9EF-445E-9BB1-4B3D3991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73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36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368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17</cp:revision>
  <cp:lastPrinted>2019-10-28T20:37:00Z</cp:lastPrinted>
  <dcterms:created xsi:type="dcterms:W3CDTF">2019-10-24T03:30:00Z</dcterms:created>
  <dcterms:modified xsi:type="dcterms:W3CDTF">2019-10-31T13:25:00Z</dcterms:modified>
</cp:coreProperties>
</file>